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D33866" w14:textId="77777777" w:rsidR="003776CF" w:rsidRDefault="00000000">
      <w:pPr>
        <w:pStyle w:val="Titel"/>
      </w:pPr>
      <w:r>
        <w:t>template</w:t>
      </w:r>
    </w:p>
    <w:p w14:paraId="252775A7" w14:textId="77777777" w:rsidR="003776CF" w:rsidRDefault="00000000">
      <w:pPr>
        <w:pStyle w:val="Author"/>
      </w:pPr>
      <w:r>
        <w:t>me</w:t>
      </w:r>
    </w:p>
    <w:p w14:paraId="75D93DEA" w14:textId="77777777" w:rsidR="003776CF" w:rsidRDefault="00000000">
      <w:pPr>
        <w:pStyle w:val="Datum"/>
      </w:pPr>
      <w:r>
        <w:t>2024-01-16</w:t>
      </w:r>
    </w:p>
    <w:p w14:paraId="2A292754" w14:textId="77777777" w:rsidR="003776CF" w:rsidRDefault="00000000" w:rsidP="00A53C19">
      <w:pPr>
        <w:pStyle w:val="berschrift2"/>
      </w:pPr>
      <w:bookmarkStart w:id="0" w:name="r-markdown"/>
      <w:r>
        <w:t>R Markdown</w:t>
      </w:r>
    </w:p>
    <w:p w14:paraId="07D69BF5" w14:textId="77777777" w:rsidR="003776CF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F29C2B2" w14:textId="77777777" w:rsidR="003776CF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101F0574" w14:textId="77777777" w:rsidR="003776CF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120DE01" w14:textId="77777777" w:rsidR="003776CF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4F17BF2" w14:textId="77777777" w:rsidR="003776CF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2F2CB381" w14:textId="77777777" w:rsidR="003776CF" w:rsidRDefault="00000000">
      <w:pPr>
        <w:pStyle w:val="FirstParagraph"/>
      </w:pPr>
      <w:r>
        <w:t>You can also embed plots, for example:</w:t>
      </w:r>
    </w:p>
    <w:p w14:paraId="60EF255E" w14:textId="77777777" w:rsidR="003776CF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39A16F0A" wp14:editId="012D9BEB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96841" w14:textId="77777777" w:rsidR="003776CF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3776CF" w:rsidSect="00DE036E">
      <w:pgSz w:w="12240" w:h="15840"/>
      <w:pgMar w:top="1134" w:right="851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DAACA2" w14:textId="77777777" w:rsidR="00DE036E" w:rsidRDefault="00DE036E">
      <w:pPr>
        <w:spacing w:after="0"/>
      </w:pPr>
      <w:r>
        <w:separator/>
      </w:r>
    </w:p>
  </w:endnote>
  <w:endnote w:type="continuationSeparator" w:id="0">
    <w:p w14:paraId="60A4CDF2" w14:textId="77777777" w:rsidR="00DE036E" w:rsidRDefault="00DE0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960A6A" w14:textId="77777777" w:rsidR="00DE036E" w:rsidRDefault="00DE036E">
      <w:r>
        <w:separator/>
      </w:r>
    </w:p>
  </w:footnote>
  <w:footnote w:type="continuationSeparator" w:id="0">
    <w:p w14:paraId="04B66D1A" w14:textId="77777777" w:rsidR="00DE036E" w:rsidRDefault="00DE0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F6AB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287037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76CF"/>
    <w:rsid w:val="002B21BE"/>
    <w:rsid w:val="003776CF"/>
    <w:rsid w:val="00A53C19"/>
    <w:rsid w:val="00AF05E3"/>
    <w:rsid w:val="00B04F65"/>
    <w:rsid w:val="00DE036E"/>
    <w:rsid w:val="00E63164"/>
    <w:rsid w:val="00FA7D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199FB6"/>
  <w15:docId w15:val="{D3DC8C05-68B0-4F7B-99BC-3A66260853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A53C19"/>
    <w:rPr>
      <w:rFonts w:ascii="Arial" w:hAnsi="Arial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B04F65"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53C1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sid w:val="002B21BE"/>
    <w:rPr>
      <w:rFonts w:ascii="Courier New" w:hAnsi="Courier New"/>
      <w:sz w:val="20"/>
      <w:shd w:val="clear" w:color="auto" w:fill="F8F8F8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rsid w:val="002B21BE"/>
    <w:pPr>
      <w:shd w:val="clear" w:color="auto" w:fill="F8F8F8"/>
      <w:wordWrap w:val="0"/>
    </w:pPr>
    <w:rPr>
      <w:rFonts w:ascii="Courier New" w:hAnsi="Courier New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B21BE"/>
    <w:rPr>
      <w:rFonts w:ascii="Courier New" w:hAnsi="Courier New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5</Words>
  <Characters>792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e</dc:creator>
  <cp:keywords/>
  <cp:lastModifiedBy>Achim Scheuss</cp:lastModifiedBy>
  <cp:revision>6</cp:revision>
  <dcterms:created xsi:type="dcterms:W3CDTF">2024-01-16T18:23:00Z</dcterms:created>
  <dcterms:modified xsi:type="dcterms:W3CDTF">2024-01-1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>word_document</vt:lpwstr>
  </property>
</Properties>
</file>